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uca Morett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uca.moretti@e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Via Roma, 123, Naples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Mechatronics Engineer with over 8 years of experience in designing, developing, and implementing advanced automation systems. Specializing in integrating mechanical, electronic, and software components to create innovative solutions for industrial and commercial applications. A graduate of the University of Naples Federico II with a Master's Degree in Mechatronics Engineering, I have worked extensively across Italy Naples, contributing to projects that align with the region’s evolving manufacturing and technological landscape. My expertise spans robotics, control systems, and sustainable energy solutions, with a strong focus on efficiency and innovation. Fluent in Italian and English, I am committed to delivering high-quality results that meet the unique demands of clients in Italy Napl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echatronics Engineering</w:t>
      </w:r>
      <w:r>
        <w:t xml:space="preserve">, University of Naples Federico II, Naples, Italy (2013–2016)</w:t>
      </w:r>
      <w:r>
        <w:br/>
      </w:r>
      <w:r>
        <w:t xml:space="preserve">Thesis: "Design and Implementation of a Modular Robotic System for Industrial Automation in Southern Italy"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Electronic Engineering</w:t>
      </w:r>
      <w:r>
        <w:t xml:space="preserve">, University of Bari Aldo Moro, Bari, Italy (2010–2013)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mechatronics-engineer"/>
    <w:p>
      <w:pPr>
        <w:pStyle w:val="Heading3"/>
      </w:pPr>
      <w:r>
        <w:t xml:space="preserve">Mechatronics Engineer</w:t>
      </w:r>
    </w:p>
    <w:p>
      <w:pPr>
        <w:pStyle w:val="FirstParagraph"/>
      </w:pPr>
      <w:r>
        <w:rPr>
          <w:bCs/>
          <w:b/>
        </w:rPr>
        <w:t xml:space="preserve">ProTech Automation Srl</w:t>
      </w:r>
      <w:r>
        <w:t xml:space="preserve">, Naples, Italy (2018–Present)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automated production lines for automotive and electronics sectors in Italy Naples, improving efficiency by 25% through advanced PLC programming and real-time monitoring system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IoT-based sensors into machinery, reducing downtime by 18% and enhancing predictive maintenance capabilities.</w:t>
      </w:r>
    </w:p>
    <w:p>
      <w:pPr>
        <w:numPr>
          <w:ilvl w:val="0"/>
          <w:numId w:val="1002"/>
        </w:numPr>
        <w:pStyle w:val="Compact"/>
      </w:pPr>
      <w:r>
        <w:t xml:space="preserve">Managed the implementation of a robotic welding system at a local factory in Naples, optimizing workflows and cutting costs by €200,000 annually.</w:t>
      </w:r>
    </w:p>
    <w:bookmarkEnd w:id="23"/>
    <w:bookmarkStart w:id="24" w:name="junior-mechatronics-engineer"/>
    <w:p>
      <w:pPr>
        <w:pStyle w:val="Heading3"/>
      </w:pPr>
      <w:r>
        <w:t xml:space="preserve">Junior Mechatronics Engineer</w:t>
      </w:r>
    </w:p>
    <w:p>
      <w:pPr>
        <w:pStyle w:val="FirstParagraph"/>
      </w:pPr>
      <w:r>
        <w:rPr>
          <w:bCs/>
          <w:b/>
        </w:rPr>
        <w:t xml:space="preserve">FlexiTech Solutions</w:t>
      </w:r>
      <w:r>
        <w:t xml:space="preserve">, Naples, Italy (2016–2018)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smart energy management system for industrial clients in southern Italy, incorporating renewable energy sources and reducing carbon footprints by 30%.</w:t>
      </w:r>
    </w:p>
    <w:p>
      <w:pPr>
        <w:numPr>
          <w:ilvl w:val="0"/>
          <w:numId w:val="1003"/>
        </w:numPr>
        <w:pStyle w:val="Compact"/>
      </w:pPr>
      <w:r>
        <w:t xml:space="preserve">Designed and tested control systems for automated packaging machines, ensuring compliance with ISO 9001 standard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to clients in Naples, resolving complex issues related to mechanical failures and software integration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ATLAB/Simulink, SolidWorks, AutoCAD, PLC Programming (Siemens S7-1200), ROS (Robot Operating System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Microcontrollers (Arduino, Raspberry Pi), Sensors (strain gauges, accelerometers), Industrial Robotics (KUKA, ABB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fluent), English (proficient in technical writing and communicatio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 Quality Management, Siemens PLC Certification, AWS IoT Fundamentals.</w:t>
      </w:r>
    </w:p>
    <w:bookmarkEnd w:id="26"/>
    <w:bookmarkStart w:id="29" w:name="projects-technical-achievements"/>
    <w:p>
      <w:pPr>
        <w:pStyle w:val="Heading2"/>
      </w:pPr>
      <w:r>
        <w:t xml:space="preserve">Projects &amp; Technical Achievements</w:t>
      </w:r>
    </w:p>
    <w:bookmarkStart w:id="27" w:name="X0b4dc100d9b426c9041042d79aab162f7273cf6"/>
    <w:p>
      <w:pPr>
        <w:pStyle w:val="Heading3"/>
      </w:pPr>
      <w:r>
        <w:t xml:space="preserve">Smart Manufacturing System for Naples Industries</w:t>
      </w:r>
    </w:p>
    <w:p>
      <w:pPr>
        <w:pStyle w:val="FirstParagraph"/>
      </w:pPr>
      <w:r>
        <w:t xml:space="preserve">Developed a cloud-connected manufacturing platform for a textile factory in Naples, enabling real-time data analysis and process optimization. The project reduced material waste by 15% and earned recognition at the 2022 Italy Innovation Expo.</w:t>
      </w:r>
    </w:p>
    <w:bookmarkEnd w:id="27"/>
    <w:bookmarkStart w:id="28" w:name="renewable-energy-integration"/>
    <w:p>
      <w:pPr>
        <w:pStyle w:val="Heading3"/>
      </w:pPr>
      <w:r>
        <w:t xml:space="preserve">Renewable Energy Integration</w:t>
      </w:r>
    </w:p>
    <w:p>
      <w:pPr>
        <w:pStyle w:val="FirstParagraph"/>
      </w:pPr>
      <w:r>
        <w:t xml:space="preserve">Designed a hybrid solar-wind energy system for an industrial park in southern Italy, reducing reliance on fossil fuels by 40%. The project was funded by the European Union’s Green Deal initiative.</w:t>
      </w:r>
    </w:p>
    <w:bookmarkEnd w:id="28"/>
    <w:bookmarkEnd w:id="29"/>
    <w:bookmarkStart w:id="30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t xml:space="preserve">ISO 9001:2015 Quality Management Systems (2021)</w:t>
      </w:r>
    </w:p>
    <w:p>
      <w:pPr>
        <w:numPr>
          <w:ilvl w:val="0"/>
          <w:numId w:val="1005"/>
        </w:numPr>
        <w:pStyle w:val="Compact"/>
      </w:pPr>
      <w:r>
        <w:t xml:space="preserve">Siemens PLC Programming Certification (2019)</w:t>
      </w:r>
    </w:p>
    <w:p>
      <w:pPr>
        <w:numPr>
          <w:ilvl w:val="0"/>
          <w:numId w:val="1005"/>
        </w:numPr>
        <w:pStyle w:val="Compact"/>
      </w:pPr>
      <w:r>
        <w:t xml:space="preserve">Advanced Robotics Workshop, Polytechnic University of Milan (2020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Italian: Native speaker</w:t>
      </w:r>
    </w:p>
    <w:p>
      <w:pPr>
        <w:numPr>
          <w:ilvl w:val="0"/>
          <w:numId w:val="1006"/>
        </w:numPr>
        <w:pStyle w:val="Compact"/>
      </w:pPr>
      <w:r>
        <w:t xml:space="preserve">English: Fluent (C1 level)</w:t>
      </w:r>
    </w:p>
    <w:p>
      <w:pPr>
        <w:numPr>
          <w:ilvl w:val="0"/>
          <w:numId w:val="1006"/>
        </w:numPr>
        <w:pStyle w:val="Compact"/>
      </w:pPr>
      <w:r>
        <w:t xml:space="preserve">Spanish: Basic communication skills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via email or phone for detailed references from previous employers in Italy Naples.</w:t>
      </w:r>
    </w:p>
    <w:p>
      <w:pPr>
        <w:pStyle w:val="BodyText"/>
      </w:pPr>
      <w:r>
        <w:t xml:space="preserve">© 2023 Luca Moretti - Mechatronics Engineer, Italy Naple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tronics Engineer in Italy Naples</dc:title>
  <dc:creator/>
  <dc:language>en</dc:language>
  <cp:keywords/>
  <dcterms:created xsi:type="dcterms:W3CDTF">2026-05-02T03:59:23Z</dcterms:created>
  <dcterms:modified xsi:type="dcterms:W3CDTF">2026-05-02T03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